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รายการเคียงบ่าเคียงไหล่</w:t>
      </w:r>
      <w:r>
        <w:t xml:space="preserve"> </w:t>
      </w:r>
      <w:r>
        <w:t xml:space="preserve">ASR</w:t>
      </w:r>
    </w:p>
    <w:p>
      <w:pPr>
        <w:pStyle w:val="Date"/>
      </w:pPr>
      <w:r>
        <w:t xml:space="preserve">วันพฤหัสบดีที่</w:t>
      </w:r>
      <w:r>
        <w:t xml:space="preserve"> </w:t>
      </w:r>
      <w:r>
        <w:t xml:space="preserve">24</w:t>
      </w:r>
      <w:r>
        <w:t xml:space="preserve"> </w:t>
      </w:r>
      <w:r>
        <w:t xml:space="preserve">กรกฎาคม</w:t>
      </w:r>
      <w:r>
        <w:t xml:space="preserve"> </w:t>
      </w:r>
      <w:r>
        <w:t xml:space="preserve">2568</w:t>
      </w:r>
      <w:r>
        <w:t xml:space="preserve"> </w:t>
      </w:r>
      <w:r>
        <w:t xml:space="preserve">เวลา</w:t>
      </w:r>
      <w:r>
        <w:t xml:space="preserve"> </w:t>
      </w:r>
      <w:r>
        <w:t xml:space="preserve">10.4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งก็เลยรออีกนิดแต่ร้อยแล้ว10 อันดับและกราฟสมการกำเนิดของโลกในปัจจุบันไหมครับคือ New YorkLondon ฮ่องกงสิงคโปร์ซานฟรานซิสโกแต่งตัวเซี่ยงไฮ้เซินเจิ้นฮ่องกงมีศิลปะสิงคโปร์หลุดมาอยู่แค่ไม่กลับล่ะครับตัวเลขนี้บอกอะไรหรอตัวเลขนี้บอกว่าปัจจุบันไม่ International พอเราไม่เปิดรับการลงทุนจากต่างชาติพอนะครับเราอยู่ในระดับที่ไม่ดีในแง่ของความเป็นศูนย์กลางจะถามต่อว่าความแข็งแกร่งทางการเงินหรือโครงสร้างภายในของเพศชายแข็งไม่แข็งหน้าเรามีระบบที่ Advance service แบงค์ที่มีเสถียรภาพและมีน้ำที่ครอบคลุมเรามีแบงค์ที่ทำหน้าที่ได้อย่างดีระบบประกันภัยที่ดีเรามีคนที่ดูแลและตลาดดีแต่การเปิดรับการลงทุนจากต่างชาติไม่ดีเรื่องของภายในจังหวัดต่าง ๆ ที่คุณอั๋นพูดมามันก็จะมีแบ่งออกมาเป็นไปในช่วงที่เขาเรียกว่า</w:t>
      </w:r>
      <w:r>
        <w:t xml:space="preserve"> </w:t>
      </w:r>
      <w:r>
        <w:t xml:space="preserve">“</w:t>
      </w:r>
      <w:r>
        <w:t xml:space="preserve">ภายในโลก</w:t>
      </w:r>
      <w:r>
        <w:t xml:space="preserve">”</w:t>
      </w:r>
      <w:r>
        <w:t xml:space="preserve"> </w:t>
      </w:r>
      <w:r>
        <w:t xml:space="preserve">ในโลกใหม่ถามจริง อยากให้คุณปิยวรรณเพิ่มเติมเรื่องของตัวภายใน ยกตัวอย่างของท่านเก่งทางไปศึกษา ตัวภายในช่วงนี้หลายๆประเทศนะคะ สิงคโปร์ ซึ่งอยู่ไม่ไกลกันมาก สิงคโปร์นี่ เขาใช้โอกาสอาการที่เป็นเมือง ถ้า ในสมัยก่อนทำให้เขามี ระบบการเงินที่เข้มแข็งและยกระดับ ตัวระบบกันของทั้งประเทศให้กลายมาเป็นฝ่ายใน แล้วก็เขามีหน่วยงานกำกับดูแล ที่องค์กรเกี่ยวข้องกันอย่างไร อันนี้คือดั้งเดิม โบราณที่มีอยู่ เขาเปิดตัวเป็นไปในชั่วคราวในฐานะ Gateway เพื่อการลงทุน ในประเทศจีนน้ำดื่มนมจะมีที่ไหม ที่จะเกิดขึ้นไม่นาน ก็คือตัวที่ดูไบ จากเป็นหนึ่งในโมเดล ที่เรามาศึกษานะคะ ก็คือเขามีการตั้งหน่วยงานขึ้นมากำกับดูแลกิจการ แล้วก็ให้ส่วนหนึ่งของประเทศเขานี่ ให้ระบบการเงินของประเทศเขายกระดับ เขาก็ต้องใช้เหมือนกันนะคะ เขาเริ่มพัฒนาปี 2004 มันไม่ใช่ใช้ระยะเวลาเหมือนกัน ปัจจุบันเขากลายเป็นโทรหา ถือว่าสำคัญในภูมิภาคเอเชียตะวันออก การแบ่งโฉนดเก่าหรือใหม่ คือ แบ่งตามตามว่ามันเกิดมานานหรือยัง หรือแบ่งด้วยของเทคโนโลยีรักษาวิธีการวิธีการทำงานด้วยถ้าเกิดมานานแล้วเนี่ยเป็นลักษณะเหมือนกันก็คือยกระดับทั้งองค์กรต่างประเทศต่างประเทศพื้นที่ทั้งหมดขึ้นมาเป็นคนชอบครับแต่ เช่น ตัวดูไบ เขามีการกำหนดขอบเขตพื้นที่ประกอบธุรกิจเป็นการเฉพาะ กำหนดเงื่อนไขการประกอบธุรกิจว่า ไม่อยากให้เข้ามาเหมือนแข่งขันกับธุรกิจในประเทศมากจนเกินไป แล้วตั้งไว้งานขึ้นมากำกับดูแล การปกครองประเทศไทย เลือกโมเดลแบบใดประเทศไทย นั่นคือระยะที่กำกับดูแลในประเทศเราไม่ได้ยุ่งตรงนั้น นั่นหมายถึงว่า ในประเทศทุกอย่างเหมือนเดิม แต่ในส่วนของต่างชาติจะมีองค์กรใด ชื่อว่าโอมขึ้นมาทำทุกอย่าง ไม่ใช่แค่ส่งต่อนะครับ กำหนดสิทธิประโยชน์กำหนด การมีเงื่อนไข การให้ใบอนุญาตการกำกับดูแลการดูแลการเพิกถอนใบอนุญาตและการส่งเสริมสนับสนุนบริษัทสำหรับบริษัทที่เข้ามาเท่านั้นถามว่าทำไมเราถึงแบ่งออกเป็น 2กับเราจะมีระดับของความเสี่ยงที่ต่างกัน แบงก์ในประเทศความเสี่ยง มันต้องต้องสามารถมีเรื่องเสถียรภาพ และว่าไปแต่ของที่ต่างชาติเข้ามาลงทุน เราสามารถเปิดให้เสี่ยงได้มากขึ้น เพราะฉะนั้น กำกับการกำกับดูแลอะไรต่าง ๆ อาจจะมีความรู้สึกเพิ่ม เพื่อทำให้เกิดการรองรับการพัฒนาของธุรกิจในสมัยใหม่มากยิ่งขึ้น ในวันนี้ในอนาคตกฎเกณฑ์มันเข้ม แล้วเขาก็จะไม่มาลงทุนในลาว เพราะฉะนั้น เพื่อที่ให้เขามาลงทุนเพื่อที่จะเกิดการจ้างงานเกิดการกระจายตัวของเม็ดเงินต่างๆจะถูกแบ่งออกเป็น 2 ระดับระดับในประเทศกับระดับประเทศระดับต่างประเทศจะมีความยืดหยุ่นกว่าเปิดมากกว่า แล้วก็เปิดรับการนวัตกรรมอะไรต่าง ๆ นี่แหละ กว่าจะกลับในตัวมันก็จะมีเรื่องราวเป็นทั้งหมด ธุรกิจสัญญาซื้อขายล่วงหน้า สินทรัพย์ดิจิทัลธุรกิจประกันภัยธุรกิจนายหน้าประกันภัยธุรกิจทางการเงินที่เกี่ยวข้องหรือสนับธุรกิจทางการเงิน 28 ธุรกิจที่เกี่ยวข้องกับธุรกิจทางการเงินนะครับ ที่เราเปิดให้ต่างชาติเข้ามาลงทุนในประเทศไทย เพื่อที่จะทำให้ไทยเป็นศูนย์กลางในเรื่องของไฟแนนซ์ ก็จะเห็นว่าเป็นธุรกิจที่มีความสำคัญ และในอนาคตมันจะไม่ได้แยกเป็น 8 อย่างนี้แหละ มันจะมีความเชื่อมโยงกัน เราจะไม่เห็นธนาคารที่วัน ๆ ทำหน้าที่แต่ละคนฝาก แล้วก็ปล่อยสินเชื่อ เราจะเห็นธนาคาร ที่ทำหน้าที่เป็นเรื่องปกติภัย เป็นเรื่องของเด็ก แล้วก็เข้าไปลงทุนในเรื่องของหลักทรัพย์ไปมาหมด แล้วมันจะขึ้นเร็ว ฉะนั้น กฎหมายดังกล่าวจะรีบนะครับ เรื่องของทำไมเราถึงต้องเปิดไฟหน้าจอ อย่าลืมว่าตัวงบประมาณงบประมาณในการพัฒนาประเทศเรากำลังพูด ถึงเงิน 3-4 ล้านล้านบาทในงบประมาณปกติแล้วเราก็หมกมุ่น อยู่ตัวในงบประมาณ ว่าเราจะมาใช้อย่างกระเบียดกระเสียรอย่างไรให้เกิดการพัฒนาประเทศ ใช้อย่างกระเบนเกษียณยังไงให้เกิดการพัฒนาประเทศ โดยเงินที่มันอยู่นอกประเทศที่จะเข้ามาลงทุนในประเทศตรงนี้มัน Unlimited มันมีอยู่เยอะมาก ถ้าเราทำตัวเองให้พร้อมมันก็จะเข้ามาแล้ว มันก็จะเข้ามาฉันกับที่เราพยายามที่จะปรับรูปแบบอัดฉีดเงินเข้าระบบ เพื่อทำให้มันจบกันต่าง ๆ โดยใช้เงินงบประมาณบ้างภาครัฐบ้างตาม 8 ปฏิทินรับเงินที่มาจากการลงทุนจากต่างประเทศกอดก็ได้เหมือนกัน อยู่ มีอยู่กระจายตัวอยู่ แต่มันไม่ถูกดึงดูดเข้ามาในประเทศไทย เพราะฉะนั้น โจทย์เราไม่ได้หรือหัวใจหลักในการพัฒนาหนังสือ การทำให้ประเทศไทยน่าดูทำอย่างไรให้หล่อ ๆ หลงสวย เพื่อดึงดูดคนหล่อคนสวยเข้ามาเข้ามา เข้ามาทำธุรกิจหรอแล้วมันจะเข้าไปในระบบมันจะเข้ามา แล้วมันจะกล่องไว้ แล้วก็หล่อ ๆ แล้วก็เปลี่ยนตัวออกไปต่อหนัง มันได้แค่ส่วนต่างจากค่าธรรมเนียม หรือว่ามันเป็นไงอยู่ที่ Eco และสภาวะนิเวศครับผม ไม่ปฏิเสธว่าธุรกิจต่าง ๆ เข้ามา ถ้าเราไม่ดีจริง เข้า-ออก เพราะฉะนั้น นอกเหนือจากเรื่องของการดึงดูดเข้ามาในช่วงแรกเราต้องทำ ECO หรือสภาวะว่าร้องระบบนิเวศทางการเงินให้น้าตุ่นด้วยจากที่ได้เรียน เรื่องของประเทศไทยระบบน้ำแข็ง แต่มันยังไม่เปิด ตอนนี้เราทำให้มันเปิดนะครับ เพราะฉะนั้น เราค่อนข้างมั่นใจว่าสิ่งที่เราดึงดูดเข้ามาด้วยสิทธิประโยชน์ด้วยกฎหมายอะไรต่าง ๆ นี่ ที่อื่นนี่ ก็แล้วก็เข้ามาเจอกับระบบนิเวศที่แข็งอยู่นี่ ก็จะไม่ประเทศไทยจะสามารถเป็นไฟในจังหวัดใด ล้วก็เทคโนโลยีด้วย เพราะว่าเราคาดหวังที่จะเข้ามาก็ต้องเป็นบริษัท การเงินชั้นนำระดับโลก จึงมีการใช้เทคโนโลยีที่ทันสมัยการเข้ามาคนไทย เป็นการถ่ายทอดองค์ความรู้ไปยังคนถ่ายเอง และทำให้เกิดการพัฒนาของระบบการเงินไทยเองด้วยที่เห็นบริษัท มีการใช้เทคโนโลยีที่ทันสมัย การพัฒนาและใช้ระบบอันนี้ทำงานในการถ่ายทอดเทคโนโลยีสำคัญครับผม ให้ความสำคัญในเรื่องนี้ เพราะว่าการที่เราจะเริ่มการพัฒนาเทคโนโลยีจากศูนย์ ใช้เวลานะครับ เทคโนโลยีทางการเรียนและความรู้และนวัตกรรมทางการเงินเริ่มด้วยตัวเองศูนย์ไหนนี่ ใช้เวลาการที่มีต่างชาติเข้ามาเกิดการเรียนรู้เกิดการถ่ายทอดเทคโนโลยี มีธุรกิจที่ทันสมัยเข้ามาธุรกิจเป้าหมายเข้ามา มีการถ่ายทอดเทคโนโลยีนะครับ แบ่งงานคุณภาพสูงเข้ามา ข้ามาเสร็จคนไทยเรียนรู้ เพื่อที่จะทำให้เกิดการถ่ายทอดเรื่ององค์ความรู้ต่าง ๆ ไปใช้แรงงานแรงงานมีศักยภาพมากขึ้น นั่นคือการพัฒนาเศรษฐกิจเรื่องเศรษฐกิจพอเพียงธุรกิจเป้าหมายยุทธศาสตร์ อันนี้เป็นเรื่องของการเงิน ซึ่งมีการพัฒนาเชิงนวัตกรรมสูงมากและเคลื่อนตัวเร็วมีไดนามิกสูงการเรียนรู้และการถ่ายทอดเรื่องของเทคโนโลยีการถ่ายทอดเรื่องขององค์ความรู้ให้กับแรงงานในเป็นวันที่สำคัญนะครับ บริษัทการเงินเข้ามาตั้งอยู่ในประเทศไทยใหญ่ๆเกิดการถ่ายทอดเรื่องขององค์ความรู้แรงงานเกิดการกระจายตัวเกิดการใช้ธุรกรรมต่าง ๆ อันนี้คือกันความเจริญในการที่จะพัฒนาเกิดขึ้นชื่อเงื่อนไขในการขอใบอนุญาตเนติไว้ก่อนเช่นตั้งในเขตพื้นที่ที่กำหนดต้องการแรงงานไทยในสัดส่วนตามที่กำหนดไว้เป็นมิตร 100% คุณจะมาโดยเป็นการตั้งค่าทั้งหมดเลยก็ไม่ได้ไปด้วยเพื่อให้เกิดการถ่ายทอดเทคโนโลยีการเรียนรู้ องค์ความรู้ต่าง ๆ อีกอันหนึ่ง คือ สามารถพูดถึงประเทศไทยได้ด้วย ลูกค้าของคุณหรือคนที่ใช้บริการคุณเป็นแค่คนไทยเท่านั้น เขาไม่อยู่ที่นี่แล้ว เขาก็เป็นมีความเป็นสากล คือ ทั่วโลกพร้อมกับที่เราคนไทยก็สามารถตรงกลางเขาได้ไปที่การตั้งเขตพื้นที่กำหนดเอง ทำไมถึงต้องมีการกำหนดพื้นที่ว่ามันเหมือนลักษณะคล้าย ๆ นิคมอุตสาหกรรม 1 ตารางกิโลเมตร นี้นะอันนี้ผมพูดใหญ่เลยนะผมไม่รู้เหมือนกันว่ามันเป็นอย่างไร วิธีทำธุรกิจทางการเงินปัจจุบันน้อยมากนะคะ ที่ควรจะเดินไปที่สาขาเราไปขอใช้บริการจากสาขาในการทำธุรกรรมออนไลน์สมุด แล้วแต่เรากำหนดขอบเขตพื้นที่ในการตั้ง สถานที่ประกอบธุรกิจจริง ๆ เพื่อให้ง่ายต่อการกำกับดูและการตรวจสอบ เพื่อให้เขาเอาง่าย ๆ ทำกระชายกับบังคับอะไรบังคับเลยกำหนดให้เขาหรอ Company มาแล้วไม่ได้ประกอบธุรกิจจริงประเด็นที่ 1 ไม่ได้กำหนดขอบเขตแบบแคบ ขนาดว่าเป็นอำเภออะไรนะครับ เบื้องต้นที่หารือกันก็น่าจะเป็นจังหวัด หรือว่ากลุ่มจังหวัดชื่อที่มีความพัฒนาด้านโครงสร้างพื้นฐาน เพื่อให้ง่ายต่อการตรวจสอบกิจการธุรกิจของเขาในการกำหนดนโยบายในการพัฒนาโครงสร้างพื้นฐานต่าง ๆ ให้มันไปสอดคล้องกับการลงทุนของนักลงทุนต่างประเทศค่ะ แบ่งเป็นโซนก็จะช่วยเรื่องของการกำกับดูแลให้เกิดความง่ายนะครับ แล้วก็การควบคุมและป้องกันการกำกับดูแล ส่วนก็ไม่ควรจะเล็กไปจนกระทั่งไม่เกิดการพัฒนาครับ ตอนเราทำตามกฎหมายกันมีข้อเสนอ เอาเป็นตึก 3 ตึกเลย การเมืองเอาให้ทุกคนการพัฒนาเกิดไหมครับ ถามว่าเกิดที่สีลม ถามว่าสมุทรปราการได้รับการพัฒนามาจากตรงนี้ เกิดสมุทรปราการได้รับการพัฒนามาจากกรณีเกิดเหตุไม่เกิด จะไปตัดผมอยากให้เกิดการกระจายตัวในระดับหนึ่ง กระจายอยู่ในพื้นที่กระจายอยู่ในกลุ่มจังหวัดของเรากลับนะครับเพื่อที่จะทำให้เกิดใช้คำว่า… ความเจริญที่เกิดขึ้นหรือนวัตกรรมที่เข้ามาในจุดประสงค์ความเจริญไปที่จุดข้างๆKapookสำหรับพรุ่งนี้ผมก็เห็นมีบางส่วนที่มีความเคลื่อนไหวออกมานะครับแล้วก็มีการอาจจะมีการมองมีมุมที่ออกมาเตือนนะครับตื่นให้ระมัดระวังรอบคอบเพิ่มขึ้น นะครับ อย่างเช่น เรื่องของต่างชาตินะครับ ที่มีการเคลื่อนออกมาบอกว่ากฎหมายภายในกับอยาก ซึ่งอยากให้ระมัดระวังด้วยนะครับ ว่ามันอาจจะนำไปสู่โอกาสในการการจัดการการปฏิบัติการธุรกรรมทางการเงินใด ๆ ที่ขอให้เกิดก่อการร้ายอะไรต่าง ๆ ตรงนี้ขึ้นมาผมไม่ได้บอกว่าเป็นเดือนมันอย่างไรนะ ผมคิดว่าผมตามไม่ทันว่าไอ้กันขึ้นจัดตรงนี้ได้อย่างไรหรือการก่อการร้ายถ้ามันเป็น ถ้ามันจะเป็นแบบนั้นลักษณะ เช่นยกตัวอย่างได้ไหม เขากลัวที่เป็น Paper Company อัลบั้มมาเสร็จไม่มีที่ตั้งเป็นหลักแหล่ง เป็นส่วนหนึ่งของการรับเงินเข้ามาและส่งกันออกไปไปดูในรายละเอียดในตัวระบบมาเข้าระบบนิยายที่มันเป็นเงินจะลงกรณ์ อันนี้คือสิ่งที่เขาให้ความเห็นแต่สิ่งที่อยู่ในกฎหมายเขียนชัดเจน หากว่าบริษัทที่ต้องเข้ามานี่ต้องเป็นบริษัทที่มีขนาดเพิ่มจดทะเบียนเท่าไร เป็นบริษัทที่ผลิตขนาดไหนมีการจ้างงานขนาดไหน มีการตั้งถิ่นการตั้งถิ่นฐานขนาดนี้และทุกบริษัทที่เข้ามาที่ 18 ธุรกิจที่เรากำหนดต้องผ่านมาตรฐานการฟอกเงินของ อปท. หรือ aml cft ใช้มาตรฐานเดียวกันกับแบงค์เลย จากนั้นความเสี่ยงของแบงก์ใหญ่ ๆ ในประเทศเราเป็นอย่างไร ความเสี่ยงของแบงค์ที่เข้ามาเท่ากัน เพราะฉะนั้น พูดไม่ได้ว่ากฎหมายฉบับนี้เปิดให้เกิดการฟอกเงินเพิ่มมากขึ้น ขั้นสูงสุด กับเรื่องการซ่อมถ้าสมมติว่าผมเป็นธุรกิจการเงินธุรกิจหลักในกลุ่มนี้แล้วกัน ในระดับโลกหรือระดับนานาชาติครับผมทหารอนึ่งสำหรับอันหนึ่ง แล้วก็มีอันนึงเป็นห้างตอนนี้กำลังจะเปิดใหม่อะไร อะไรที่จะทำให้เรามีความน่าสนใจมากกว่าที่จะทำให้เขาในวันที่สิงคโปร์ อยู่ใกล้เหล่านี้จึงมีความใกล้ไกลของเรื่องของธุรกิจการเงิน มันจะไม่ค่อยเกี่ยวกับว่าไม่เกี่ยวกับโลเคชัน แล้วทุกวันนี้มัน… ใกล้มาอะไรที่ทำให้เรามาทีหลัง อะไรที่ทำให้น่าสนใจมากพอที่จะมีที่อยู่ในประเทศเราแข็งนะเรื่องงบการเงินสิ่งที่พูดไปแล้ว 2 เรื่องของสิทธิประโยชน์สิทธิประโยชน์ที่อยู่ในกฎหมายใดจะแบ่งออกเป็น 2 ระดับ รับสิทธิประโยชน์ที่เป็นภาษี และสิทธิประโยชน์ที่ไม่ใช่ภาษีสิทธิประโยชน์ทางภาษีรถยนต์ แล้วจะขึ้นอยู่กับเรื่องของภาษีนิติบุคคล แล้วก็ภาษีบุคคลธรรมดานะครับ แล้วก็เรื่องของสิทธิประโยชน์ ที่เพื่อนในเรื่องของภาษีในการดึงดูดเข้ามา ตัวเลขนี้ต้องสู้ตัดผมชาย อย่างน้อยก็น่าจะอยู่ในภาวะที่สามารถแข่งขันได้ สิ่งนี้คือสิ่งที่ประเทศไม่เคยได้รายได้มาก่อน รายได้เป็นศูนย์ศูนย์นะครั รายได้ภาษีจากธุรกิจต่างประเทศที่เข้ามาเป็นศูนย์การที่เราทำมันถูกหน่อยรังสิตรายได้ที่เพิ่มขึ้นแล้วนะ ถึงแม้ว่ามันจะน้อยเคยได้ เพราะฉะนั้น เราสามารถสู้ได้ด้วยตัวเอง ภาษีที่ไม่ใช่ภาษีถามเรื่องของการนำเข้าแรงงานเรื่องหวงเฟยหง เรื่องของสิทธิในการเช่าห้องชุดได้ รังสิต แล้วก็เหรียญนี้ครับ ว่าตัวกฎหมาย พรบ. สินค้าของเราเป็นกฎหมายที่ออกมาใหม่ที่สุด ไอ้เรื่องที่ออกมานะครับ ของเรามีความครบวงจร ถ้าดูในตัวกฎหมายเลย 94 มาตรา 1 จะเห็นความถ้าดูในตัวกฎหมายเลย 94 มาตรา 1 จะเห็นความครบวงจรความความไม่ใช้หัว 0 แล้วกันแต่ใช้คำว่า</w:t>
      </w:r>
      <w:r>
        <w:t xml:space="preserve"> </w:t>
      </w:r>
      <w:r>
        <w:t xml:space="preserve">“</w:t>
      </w:r>
      <w:r>
        <w:t xml:space="preserve">ความง่าย</w:t>
      </w:r>
      <w:r>
        <w:t xml:space="preserve">”</w:t>
      </w:r>
      <w:r>
        <w:t xml:space="preserve"> </w:t>
      </w:r>
      <w:r>
        <w:t xml:space="preserve">ในการทำทุกอย่างในที่เดียวกัน เพราะฉะนั้น ของเรานี่ แก้ไข Pain Point ของไปในจังหวัดอื่นๆมาหมดแล้วเพื่อนทำให้กฎหมายของเรานี่ U p to Date ที่สุด แล้วก็เป็นสิ่งที่น่าทึ่งแล้วก็โลเคชั่นสำคัญไปตรวจสิ เอาอย่างเดียวไม่มีจริง ไม่ใช่จุดมุ่งหมายปลายทางเป็นจุดมุ่งหมาย เริ่มต้นในเฉย CIMB ประเทศในภูมิภาคเอเชียตะวันออกเฉียงใต้นี่ เป็นประเทศเป็นกลุ่มประเทศที่มี Demand เยอะมีการเจริญเติบโตทางเศรษฐกิจสูง มีความต้องการสูงแต่ระบบการเงินไม่รองรับไม่ได้นะครับ เพราะฉะนั้น บริษัทต่าง q ที่จะมาลงทุนเพื่อทำธุรกิจทางการเงินใช้ไทย เป็นฐานในการกระจายตัวธุรกิจทางการเงินไปในภูมิภาค ซึ่งออกมากเป็นธุรกิจทางการเงิน Payment จะเสริมอะไรสู้เราไม่ได้เลยเหล้าเรามีจอมีเป้าหมาย ไปแม้มีการกำหนดไว้ว่าเราจะเห็นเท่านี้ ถึงจะเรียกว่า</w:t>
      </w:r>
      <w:r>
        <w:t xml:space="preserve"> </w:t>
      </w:r>
      <w:r>
        <w:t xml:space="preserve">“</w:t>
      </w:r>
      <w:r>
        <w:t xml:space="preserve">มันสำเร็จ</w:t>
      </w:r>
      <w:r>
        <w:t xml:space="preserve">”</w:t>
      </w:r>
      <w:r>
        <w:t xml:space="preserve"> </w:t>
      </w:r>
      <w:r>
        <w:t xml:space="preserve">หรือเราจะเอาอะไรมาเป็นตัวชี้วัดว่าสิ่งนี้เมื่อมันถึงจะเรียกว่า</w:t>
      </w:r>
      <w:r>
        <w:t xml:space="preserve"> </w:t>
      </w:r>
      <w:r>
        <w:t xml:space="preserve">“</w:t>
      </w:r>
      <w:r>
        <w:t xml:space="preserve">มันสำเร็จ</w:t>
      </w:r>
      <w:r>
        <w:t xml:space="preserve">”</w:t>
      </w:r>
      <w:r>
        <w:t xml:space="preserve"> </w:t>
      </w:r>
      <w:r>
        <w:t xml:space="preserve">หรือเราจะเอาอะไรมาเป็นตัวชี้วัดหาว่าสิ่งนี้เมื่อมันเกิดขึ้น</w:t>
      </w:r>
      <w:r>
        <w:t xml:space="preserve">“</w:t>
      </w:r>
      <w:r>
        <w:t xml:space="preserve">แล้วมันเคสไหนก็ต้องบอกว่าถ้าไม่ทำคนเข้ามาเป็นศูนย์นะครับถ้าทำสิ่งที่เพิ่มขึ้นได้คือประโยชน์ต่อประเทศกับน้ำน้อยครับแต่เราตั้งเป้าหมายสูงอยู่แล้วนะครับด้วยความเป็นรัฐบาล เรากฎหมายฉบับนี้เป็นกฎที่ค่อนข้างเป็นกฎหมายที่ค่อนข้างมองไปข้างหน้าด้วยความรักกลุ่มก็เราเปิดช่อง สำหรับให้ให้ประเทศไทยนี่ ในมิติของการกำกับดูการอะไรต่าง ๆ ค่อนข้างสูง Digital Asset เป็นเป็นประเด็นที่บางประเทศยอมรับ บางประเทศไม่ยอมรับ ในเรื่องเราเดี๋ยวเราค่อนข้างจะเปิดกว้าง สำหรับการเปิดรับเทคโนโลยีอะไรต่าง ๆ ขึ้นมานะครับ แล้วก็เราไม่ได้มองภายในเป็นคู่แข่งขัน แต่เรามองถึงการเชื่อมกันฉันเป็นประโยชน์ร่วมกันอย่าลืมว่าธุรกรรมทางการเงินเชื่อมกันได้เกิดทรานแซคชั่นเยอะธุรกรรมทางการเงินมันไม่เชื่อเราทำธุรกิจอยู่ในประเทศไทย เราจะไปเชื่อมกับหมาไปเดินโดนเส้นในอินเดียอยากมาแต่ในปัจจุบันนี้มันเริ่มเกิดการเชื่อมกัน ถ้าไฟแนนซ์ใช่ป่ะเชื่อมกันได้มากขนาดไหน ถ้าทำธุรกรรมในนี้ส่งต่อไปฮ่องกงไปเชื่อมจีนต่าง ๆ เหล่านี้คือ Connectivity นะครับ ท่านจะเห็นว่าผมพยายามเดินสายเมนเจอกันผู้บริหารของแต่ละประเทศ ทำให้ไปเชื่อมกันไปคุยกับรัฐมนตรีคลังของทางฮ่องกงขับเรื่องเกี่ยวกับการเชื่อมกันของภายในคลับเราก็ฮ่องกงกลับนะครับเรากำลังจะมี MOU ระหว่างเรากับตัวรักเสมอครับ เพื่อที่จะทำให้เรากันรักเสมอขึ้นเป็นเป็นโมเดลที่สวยงามมาก สำหรับการพัฒนาอ่านเรื่องของภายในเจ้าภาพในเรื่องของกรีนเรื่องของ SCG ลำปางนี่ เชื่อกันได้นะครับ เข้ามาตรงนี้มากขึ้น มันเป็นอะไรเนี่ยธุรกิจที่อยู่ในเรื่องของการเงินของในประเทศมาก่อนหน้านี้ มันจะแย่งลูกค้ากันไหม หรือมันมีผลอะไรยังไงที่มันดีกว่าชุดชั้นในระยะแรก เรากำหนดไว้เป็นหลักการเลือกข้างชัดว่าผู้ที่เข้ามาประกอบไปรษณีย์ ชั่วคราวจะต้องเน้นการให้บริการแก่ผู้ที่ไม่มีถิ่นที่อยู่ในประเทศไทยเท่านั้นเท่านั้น ยังไม่ไม่อยากมีการชักชวน หรือว่าให้บริการแก่ลูกค้าไทยยกเว้นว่าเป็นกรณีที่ธุรกิจต่างประเทศ วึ่งสามารถดำเนินการได้อยู่แล้ว ยกตัวอย่างเช่น บริษัทโจ๊กเกอร์ขอสัญชาติ USA มาตั้งอยู่ในชนิดสามารถที่จะให้บริการกับบริษัทโบรกเกอร์ สัญชาติไทย แล้วทำได้อยู่แล้ว ปกติ ไม่ทำได้นำนักลงทุนไปลงทุนในต่างประเทศ หลักการสำคัญ ก็คือว่าเรายัง ขอว่าในระยะแรกยังไม่อยากให้ตัวเองชักชวนสักตัวลูกค้าไทย ค่อยเป็นค่อยไปครับ เข้ามาตอนแรกไม่แย่งกันค่อย ๆ ธุรกิจของเรานี่ มีความแข็งแกร่งมีความอะไรและใน Step ที่ 2 ก็จะดูความเหมาะสมต่อไปในส่วนที่ไม่ใช่ภาษีการแข่งขัน ที่ไม่เท่าเทียมกันระหว่างระหว่างคนที่มาใหม่กับคนเดิม ที่ในประเทศอยู่แล้วมันจะกลายเป็นว่าเขาได้ต้นทุนในการดำเนินการหรือประกอบการธุรกิจทางการเงินพรุ่งนี้ที่เข้ามาใหม่ลูกค้าถามเยอะลูกค้าของเดิมคุณลูกค้าไทย ลูกค้าของตัวที่จะธุรกิจยากัดจะไปรับการกำกับดูแลแยก นะครับกันความเสี่ยงแยกกัน ธุรกิจที่เข้ามาในภายในช่วงนี้รับความเสี่ยงได้สูงกว่ากฎหมายอะไรต่าง ๆ ที่จนกว่านะครับ และอีกอย่างหนึ่ง คือ แบงก์ของไทย แบงก์แต่ละสีของไทยสามารถใช้สิทธิประโยชน์ได้ด้วย โดยการเข้ามาร่วมในสิทธิประโยชน์ เช่น แบงก์สีแดง สีน้ำตาล จะเข้ามามีอยู่แล้วในประเทศไทย ทำลูกค้าอยู่กับคนไทยอยู่แล้ว สามารถมาใช้สิทธิประโยชน์ที่เหนือกว่าตรงนี้ได้ โดยใช้คำว่า</w:t>
      </w:r>
      <w:r>
        <w:t xml:space="preserve">”</w:t>
      </w:r>
      <w:r>
        <w:t xml:space="preserve">แบงค์สีน้ำตาล" ของแต่ละช่วงทำธุรกิจกับต่างชาติทุกคนทุกคนมีสิทธิ์ครับผมเรื่องนี้เห็นชอบหลักการของร่าง แล้วเรารักมันจะต้องผ่านไปอีกทีอันกี่ขั้น ตอนนี้สำหรับคนทั่วไปสำหรับคนเริ่มได้เลย มันประกาศแล้วไหมมันจะเห็นผลในเมื่อไหร่ ก็เลยต้องเตรียมไว้เลยมีเรื่องใหญ่ เรื่องนี้เรื่องใหม่กฎหมายใหญ่มากครับ เรากำลังร่างกฎหมายใหม่ 9 หมวด 94 มาตรานะครับ มันไม่ได้เริ่มกิจกรรมเขียนจากกระดาษเราตั้งคณะกรรมการขึ้นมาชุดใหญ่เลยนะครับ แล้วก็เป็นคณะกรรมการที่มีจุดรวมระหว่างแบงค์ชาติ คปภ. เรื่องของกระทรวงการคลังฯ สั่งเข้ามาร่วมในการร่างกฎร่างกฎหมายฉบับนี้ มากับทุกคนด้านขวามือด้วยกัน อนุมัติร่วมกันนะครับส่งไปครม. เห็นชอบในหลักการส่งใบกฤษฎีกานาฬิกาตรวจร่างมีการปรับแก้ในรายละเอียดนิดหน่อย ส่งเข้าไปกทมเข้าไปครมยืนยันร่างอีกทีส่งเข้าไปสภาฯ ปัจจุบันอยู่ในขั้นตอนนี้ส่งเข้าไปสะพาน แล้วเตรียมบรรจุในสภาในวาระที่ 1 จะข้ามสะพานก็น่าจะมีการพิจารณาในช่วงกลางเดือนสิงหาคมนี้ มันคิดว่าน่าจะถ้าไม่มีอะไรพลาด หรือคิดว่ามาเราสิ่งนี้น่าจะเริ่มต้นผม จะใช้เวลาถึงสิ้นปีนี้จะพยายามเลี้ยงของถูกกฎหมายสิ้นปีนี้ หรือน้อยมาก 12 ปีหน้า ให้เสร็จ เรื่อง กฎหมาย ขับขั้นตอนหลายๆเหมือนกันเพราะเป็นคนไทยใหญ่ก็อ่านวันละ 1 เซตก็ต้องมีการตั้งกรรมาธิการซึ่งจะใช้เวลาพอสมควรเหมือนกันให้ดีที่สุดแล้วกันฉันกับรัฐบาลอยู่กับอะไรครับธาตุเหล็กในโคราชทันแน่นอนครับเปลี่ยนแปลง ใช้เงินไหมเงินใหม่ที่ไม่เคยมีมาลงทุนในประเทศเราจะสร้างที่เกิดขึ้นแถมนี่ ซึ่งในวันนี้เราก็พูดกันตรง ๆ ไม่ต้องอ้อมค้อมไหน คนก็คนก็ค่อนข้างจะในโลกของประเทศไทย เราก็ไม่ใช่น้อยค่อนข้างจะรุนแรงซ้ายหน้าฝาหลังบนล่างมาคบกัน ทั้งหมดเลยจนเห็นชัดสูง เด็กมันมาก นอกจากหนี้ครัวเรือนสูงแล้วคนก็ยังไม่สามารถเข้าถึงแหล่งเงินทุนใหม่ได้ด้วยนโยบาย ในการที่จะรับมือกับการแก้ หรือกำลังจะมีอะไรมาให้ไปกับตาผมการแก้หนี้ครัวเรือนที่ดีที่สุด ในการเพิ่มรายได้ ให้กับพี่น้องประชาชน เพื่อให้เขามีรายได้เพียงพอ ไม่ต้องเกิดการกู้หนี้ยืมสินระยะกลางยาว แต่สิ่งที่ในระยะสั้นเรามีความจำเป็นต้อง หรือแก้ไขปัญหาหนี้สินของประชาชนด้วยมากมาย ในเรื่องของการที่เข้าไปแก้ไหนใช้หนี้พี่น้องประชาชน ทั้งในระบบและก็หนี้นอกระบบโครงการเล่นของคุณสุรเดช ช่วยเป็นโครงการที่เข้าไปพยายามจะเคลียร์หนี้ให้กับพี่ประชาชน ไอ้กับเขาจะได้สบายตัวยิ่งขึ้น ไม่สามารถเดินต่อไปข้างหน้าได้อย่างมีศักยภาพมากขึ้นนะคะ ไม่ต้องกังวลเรื่องนี จะไปทำมาหากินอะไรต่ออะไรดีกว่าเรื่องนี้รัฐบาล อันนี้เป็นสิ่งที่เรากำลังดำเนินการแก้ไขนะครับ เรากำลังจะเริ่มแก้ไขเรื่องของไม่ใช่เหรอแล้วเรื่องของกยศเรื่องของครูเรื่องของสหกรณ์อะไรต่างๆซึ่งปัจจุบันได้อยู่ในกระบวนการอยู่กับเรารวมถึงเรื่องของหนี้นอกระบบ ดับการสู้กับหนี้นอกระบบคือการทำกันเงินในระบบไ ม่แข็งพอที่จะขนไม่ต้องไหลไปสู่ภายนอกระบบที่สูงยี่ห้อกัน นั่นคือหลักการแต่ในขณะเดียวกัน เราก็ต้องต่อสู้กับหนี้นอกระบบด้วยกลไกมหาดไทย ซึ่งปัจจุบันก็กำลังดำเนินการอยู่ใกล้ ๆ นี้น่าจะมีการประกาศเรื่องของตัวมาตรการแก้นิยมมาทำการเก็บข้อมูล ซึ่งเป็นโครงการของรัฐบาลในการที่ให้กับเรื่องนี้ คุณสุมณี คุณปิยวรรณมีอะไรเกิดขึ้นอีกส่วนหนึ่ง ขอบคุณคุณพี่วรรณเกิดท่านดำเนินการ ซึ่งเป็นการแก้ไขหนี้อย่างยั่งยืนในระยะยาว ก็คือการส่งเสริมความรู้ทางการเงิน ก็คือรายได้เค้าลดภาระการผ่อนชำระ เขาและส่งเสริมให้เขารู้จักการทำบัญชีครัวเรือน มีความรู้ทางการเงิน แล้วก็รู้ทันอาการต่าง ๆ ที่จะเกิดการหลอกลวงทางอะไรนะคะ ถ้าเกิดทำได้ตอนนี้ เราก็จะสามารถแก้ไขปัญหานี้ให้กับประชาชนได้อย่างยั่งยืน ถ้าเราถ้าเราดูในเรื่องของสัดส่วนของพี่ ก็มีตัวเลขผมสูงมากเลย ซึ่งคนสวยมากเลยแบบนี้ที่ 10 มีความสามารถในการใช้สอย หรือว่าจัดการซื้อ Purchasing Power อำนาจการซื้อของพี่น้องประชาชน เราชอบเปรียบเทียบกันระหว่างตัวนี้สถานะกับพี่ขวดไปรับตัวนี่ 2 ก้อนBalanceอันไหนสูงกว่ากัน เราพยายามจะแช่ไอ้ฝั่งหนึ่ง ไปช่วยถามว่าตอนนี้ 2 ตัวไหนอันตรายกันนั่งกินดีกว่าไม่ส่งนะครับ แต่นี่ เขาก็ค่อนข้างสูงก็ถามว่าดีขึ้นไหม จะมีนัยยะสำคัญนะครับเราเริ่มเห็นตัวเลขหนี้ครัวเรือนต่อ GDP ลดลงเพราะเราสามารถทำให้ GDP โตไม่เกิน 3 เปอร์เซ็นต์ที่ผ่านมาถูกใจมากนะครับ รัฐบาลเราสามารถทำให้ GBถูกใจมาก เพราะฉะนั้น มันสิมันโตเร็วอยู่ในระดับที่น่าพึงพอใจในระดับหนึ่ง ตัวนี้มันโตช้ากว่าจริง ๆ นี่กลับครับต้องทำงานหนักต่อไปครับผม ก็ไม่ใช่เรื่องง่ายครับตอนนี้มีเยอะแยะไปหมด มีปัจจัยที่ไม่กลัวเยอะจริง ๆ เพราะฉะนั้น อยากจะให้กำลังใจกันเลยนะครับ รายการที่จะสมัครคนที่กำลังพยายามในการแก้ปัญหากันอยู่ อ่านในส่วนของตัวเองในส่วนของทางฟังเองนะวันนี้กูด้วยมีอะไรเพิ่มเติมเป็นกรณีพิเศษ แล้วยังไม่แน่ใจกับสถานการณ์ หลังจากนี้ก็จะเกิดอะไรขึ้น ก็ดูว่ามันไว้ชั่วเพื่อนบ้านเราก็ดูเขย่าไปมา หรือมาจากอเมริกาก็ยังไม่มีเกี่ยวกับเราโดยตรงโดยตรง แล้วแน่นอนให้ความมั่นใจในตนเอง ขับรถก็การดำเนินงานของรัฐบาลนี่ เราต้องทำให้เศรษฐกิจของประเทศไทยแข็งแกร่งมิติต่าง ๆ แล้วก็การทำให้เศรษฐกิจในประเทศแข็งแรง แข็งแกร่งจะทำให้เรามีความสุขจุดเด่นมีกันชนเพียงพอในการรับข้อความฝันของเศรษฐกิจโลกไม่ว่าจะยังไงไม่ว่าเรื่องของความมั่นคงอะไรต่าง ๆ จะเป็นยังไงเรื่องของใช้น้องชายแดนเศรษฐกิจในโลก มีความแข็งแกร่ง มันก็จะสามารถทำให้เป็นกันชนที่ดี สำหรับการรองรับเศรษฐกิจโลก ซึ่งปัจจุบันเราถือว่าทำได้ดีนะครับ เราสามารถเติบโตเกิน 3 เปอร์เซ็นต์ได้ถูกใจมาก บัญญัติส่งท้ายสั้นๆสักนิดหนึ่ง วัดพอดีมาจากส่วนงานที่ดูเรื่องสถาบันการเงินของรัฐทางแบงก์รักเราจริง ๆ เราเตรียมมาตรการเท่าไหร่รองรับช่วยเหลือทุกคนอยู่แล้วมีปัญหาไม่ว่าจะเป็นลูกที่อยู่เดิมหรือไม่เคยมีมาก่อนอยากจะได้สินเชื่อดอกเบี้ยต่ำโรงแรมทุกท่านอยู่แล้วค่ะสบายใจปลอดภัยกว่าจะดีกว่าถ้ามันจำเป็นประโยชน์ก็เลยได้ ไปกับพวกนี้ ได้เห็นในภาพกว้างกับลึกลงไปในช่วง 5:00 น. ดันไทยสู่การเป็นศูนย์กลางการเรียนรู้ภาค แล้วก็เข้าใจกันมากขึ้น ทั้งนี้นะครับ ต้องกราบขอบพระคุณครับ ท่านรัฐมนตรีช่วยว่าการกระทรวงการคลัง และเศรษฐกิจ พบกันทุกวันศุกร์นี้ NBT มีทางออกครับ</w:t>
      </w:r>
    </w:p>
    <w:p>
      <w:pPr>
        <w:pStyle w:val="BodyText"/>
      </w:pPr>
      <w:r>
        <w:t xml:space="preserve">[เสียงโฆษณา] ดินการแบ่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รายการเคียงบ่าเคียงไหล่ ASR</dc:title>
  <dc:creator/>
  <cp:keywords/>
  <dcterms:created xsi:type="dcterms:W3CDTF">2025-07-24T05:30:49Z</dcterms:created>
  <dcterms:modified xsi:type="dcterms:W3CDTF">2025-07-24T05: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กรกฎาคม 2568 เวลา 10.42 น.</vt:lpwstr>
  </property>
  <property fmtid="{D5CDD505-2E9C-101B-9397-08002B2CF9AE}" pid="3" name="subtitle">
    <vt:lpwstr/>
  </property>
</Properties>
</file>